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2</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SISINTY PRIVATE LIMITED</w:t>
      </w:r>
      <w:proofErr w:type="spellStart"/>
      <w:r w:rsidR="0055572B" w:rsidRPr="00AB1F61">
        <w:rPr>
          <w:b/>
        </w:rPr>
        <w:t/>
      </w:r>
      <w:proofErr w:type="spellEnd"/>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proofErr w:type="spellStart"/>
      <w:r w:rsidR="0055572B" w:rsidRPr="00DB3E0E">
        <w:t/>
      </w:r>
      <w:proofErr w:type="spellEnd"/>
      <w:r>
        <w:t/>
      </w:r>
      <w:r w:rsidR="0055572B">
        <w:t xml:space="preserve">, CIN </w:t>
      </w:r>
      <w:r>
        <w:t xml:space="preserve">U80904OR2020PTC034589</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SISINTY PRIVATE LIMITED</w:t>
      </w:r>
      <w:proofErr w:type="spellStart"/>
      <w:r w:rsidRPr="00AB1F61">
        <w:rPr>
          <w:b/>
        </w:rPr>
        <w:t/>
      </w:r>
      <w:proofErr w:type="spellEnd"/>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proofErr w:type="spellStart"/>
      <w:r w:rsidRPr="00DB3E0E">
        <w:t/>
      </w:r>
      <w:proofErr w:type="spellEnd"/>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proofErr w:type="spellStart"/>
      <w:r w:rsidR="0055572B" w:rsidRPr="00DB3E0E">
        <w:t/>
      </w:r>
      <w:proofErr w:type="spellEnd"/>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object Object]</w:t>
      </w:r>
      <w:proofErr w:type="spellStart"/>
      <w:r w:rsidRPr="00DB3E0E">
        <w:t/>
      </w:r>
      <w:proofErr w:type="spellEnd"/>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proofErr w:type="spellStart"/>
      <w:r w:rsidR="00CC0E66" w:rsidRPr="00DB3E0E">
        <w:t/>
      </w:r>
      <w:proofErr w:type="spellEnd"/>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SISINTY PRIVATE LIMITED</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proofErr w:type="spellStart"/>
      <w:r w:rsidR="0055572B" w:rsidRPr="00DB3E0E">
        <w:t/>
      </w:r>
      <w:proofErr w:type="spellEnd"/>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proofErr w:type="spellStart"/>
      <w:r w:rsidR="0055572B" w:rsidRPr="00DB3E0E">
        <w:t/>
      </w:r>
      <w:proofErr w:type="spellEnd"/>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070D68E5" w:rsidR="0055572B" w:rsidRDefault="005D4619" w:rsidP="0055572B">
      <w:r w:rsidRPr="00502CCB">
        <w:rPr>
          <w:b/>
          <w:spacing w:val="-1"/>
        </w:rPr>
        <w:t xml:space="preserve"> Product Snapshot: -</w:t>
      </w:r>
      <w:r w:rsidR="0055572B">
        <w:rPr>
          <w:b/>
          <w:spacing w:val="-1"/>
        </w:rPr>
        <w:t xml:space="preserve"> </w:t>
      </w:r>
      <w:r w:rsidR="005A72C6">
        <w:t xml:space="preserve">undefined</w:t>
      </w:r>
      <w:proofErr w:type="spellStart"/>
      <w:r w:rsidR="0055572B" w:rsidRPr="00172F6A">
        <w:t/>
      </w:r>
      <w:proofErr w:type="spellEnd"/>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SISINTY PRIVATE LIMITED</w:t>
      </w:r>
      <w:proofErr w:type="spellStart"/>
      <w:r w:rsidR="0055572B" w:rsidRPr="00AB1F61">
        <w:rPr>
          <w:b/>
        </w:rPr>
        <w:t/>
      </w:r>
      <w:proofErr w:type="spellEnd"/>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undefined</w:t>
      </w:r>
      <w:proofErr w:type="spellStart"/>
      <w:r w:rsidR="00CC0E66">
        <w:t/>
      </w:r>
      <w:proofErr w:type="spellEnd"/>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SISINTY PRIVATE LIMITED</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undefined</w:t>
      </w:r>
      <w:proofErr w:type="spellStart"/>
      <w:r w:rsidR="00CC0E66">
        <w:t/>
      </w:r>
      <w:proofErr w:type="spellEnd"/>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7A1860" w14:textId="77777777" w:rsidR="00A60C1A" w:rsidRDefault="00A60C1A">
      <w:r>
        <w:separator/>
      </w:r>
    </w:p>
  </w:endnote>
  <w:endnote w:type="continuationSeparator" w:id="0">
    <w:p w14:paraId="16925642" w14:textId="77777777" w:rsidR="00A60C1A" w:rsidRDefault="00A60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912424" w14:textId="77777777" w:rsidR="00A60C1A" w:rsidRDefault="00A60C1A">
      <w:r>
        <w:separator/>
      </w:r>
    </w:p>
  </w:footnote>
  <w:footnote w:type="continuationSeparator" w:id="0">
    <w:p w14:paraId="32E66C94" w14:textId="77777777" w:rsidR="00A60C1A" w:rsidRDefault="00A60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C57C9"/>
    <w:rsid w:val="000D515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E13F2"/>
    <w:rsid w:val="004E2145"/>
    <w:rsid w:val="004E4180"/>
    <w:rsid w:val="004E5544"/>
    <w:rsid w:val="004F5E6E"/>
    <w:rsid w:val="00511BC5"/>
    <w:rsid w:val="00524D02"/>
    <w:rsid w:val="0055572B"/>
    <w:rsid w:val="00566AB9"/>
    <w:rsid w:val="00586354"/>
    <w:rsid w:val="00596007"/>
    <w:rsid w:val="005A2AD2"/>
    <w:rsid w:val="005A2BE2"/>
    <w:rsid w:val="005A72C6"/>
    <w:rsid w:val="005D23EC"/>
    <w:rsid w:val="005D3FF6"/>
    <w:rsid w:val="005D4619"/>
    <w:rsid w:val="005D5167"/>
    <w:rsid w:val="005D5A8E"/>
    <w:rsid w:val="005F46FD"/>
    <w:rsid w:val="005F7935"/>
    <w:rsid w:val="006319FF"/>
    <w:rsid w:val="00651C18"/>
    <w:rsid w:val="00691076"/>
    <w:rsid w:val="006C3522"/>
    <w:rsid w:val="006C36AE"/>
    <w:rsid w:val="006C6436"/>
    <w:rsid w:val="006C7705"/>
    <w:rsid w:val="006D72AB"/>
    <w:rsid w:val="006E113A"/>
    <w:rsid w:val="006E1E05"/>
    <w:rsid w:val="006E2F01"/>
    <w:rsid w:val="006F6CD5"/>
    <w:rsid w:val="006F7A2A"/>
    <w:rsid w:val="007025B1"/>
    <w:rsid w:val="00707BE2"/>
    <w:rsid w:val="00711ECA"/>
    <w:rsid w:val="00727DC1"/>
    <w:rsid w:val="0073571A"/>
    <w:rsid w:val="00751230"/>
    <w:rsid w:val="00762912"/>
    <w:rsid w:val="00772A4E"/>
    <w:rsid w:val="00774E2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1AA4"/>
    <w:rsid w:val="008D046D"/>
    <w:rsid w:val="00905007"/>
    <w:rsid w:val="00912E4D"/>
    <w:rsid w:val="00973376"/>
    <w:rsid w:val="0098186B"/>
    <w:rsid w:val="00987889"/>
    <w:rsid w:val="00992329"/>
    <w:rsid w:val="009A551C"/>
    <w:rsid w:val="009B7C83"/>
    <w:rsid w:val="009D78DC"/>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7511"/>
    <w:rsid w:val="00F36720"/>
    <w:rsid w:val="00F41821"/>
    <w:rsid w:val="00F4399C"/>
    <w:rsid w:val="00F5571D"/>
    <w:rsid w:val="00F711C4"/>
    <w:rsid w:val="00F75A58"/>
    <w:rsid w:val="00F91697"/>
    <w:rsid w:val="00FA0282"/>
    <w:rsid w:val="00FA0694"/>
    <w:rsid w:val="00FA3618"/>
    <w:rsid w:val="00FC4D54"/>
    <w:rsid w:val="00FC6D1B"/>
    <w:rsid w:val="00FE6575"/>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2</Pages>
  <Words>3635</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5</cp:revision>
  <cp:lastPrinted>2022-10-11T09:16:00Z</cp:lastPrinted>
  <dcterms:created xsi:type="dcterms:W3CDTF">2024-07-11T04:45:00Z</dcterms:created>
  <dcterms:modified xsi:type="dcterms:W3CDTF">2024-08-06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